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Veterinary</w:t>
      </w:r>
      <w:r>
        <w:t xml:space="preserve"> </w:t>
      </w:r>
      <w:r>
        <w:t xml:space="preserve">Internship</w:t>
      </w:r>
      <w:r>
        <w:t xml:space="preserve"> </w:t>
      </w:r>
      <w:r>
        <w:t xml:space="preserve">in</w:t>
      </w:r>
      <w:r>
        <w:t xml:space="preserve"> </w:t>
      </w:r>
      <w:r>
        <w:t xml:space="preserve">Dubai</w:t>
      </w:r>
    </w:p>
    <w:p>
      <w:pPr>
        <w:pStyle w:val="FirstParagraph"/>
      </w:pPr>
      <w:r>
        <w:t xml:space="preserve">October 26, 2023</w:t>
      </w:r>
    </w:p>
    <w:p>
      <w:pPr>
        <w:pStyle w:val="BodyText"/>
      </w:pPr>
      <w:r>
        <w:t xml:space="preserve">Dr. Ahmed Al Marri</w:t>
      </w:r>
    </w:p>
    <w:p>
      <w:pPr>
        <w:pStyle w:val="BodyText"/>
      </w:pPr>
      <w:r>
        <w:t xml:space="preserve">Senior Veterinary Manager</w:t>
      </w:r>
    </w:p>
    <w:p>
      <w:pPr>
        <w:pStyle w:val="BodyText"/>
      </w:pPr>
      <w:r>
        <w:t xml:space="preserve">Dubai Animal Hospital &amp; Wellness Center</w:t>
      </w:r>
    </w:p>
    <w:p>
      <w:pPr>
        <w:pStyle w:val="BodyText"/>
      </w:pPr>
      <w:r>
        <w:t xml:space="preserve">P.O. Box 119453, Dubai, United Arab Emirates</w:t>
      </w:r>
    </w:p>
    <w:bookmarkStart w:id="20" w:name="X93466665dcb59729007616f044e6661e63e38bc"/>
    <w:p>
      <w:pPr>
        <w:pStyle w:val="Heading1"/>
      </w:pPr>
      <w:r>
        <w:t xml:space="preserve">Internship Application Letter for Veterinary Internship Position</w:t>
      </w:r>
    </w:p>
    <w:p>
      <w:pPr>
        <w:pStyle w:val="FirstParagraph"/>
      </w:pPr>
      <w:r>
        <w:t xml:space="preserve">Dear Dr. Al Marri,</w:t>
      </w:r>
    </w:p>
    <w:p>
      <w:pPr>
        <w:pStyle w:val="BodyText"/>
      </w:pPr>
      <w:r>
        <w:t xml:space="preserve">It is with profound enthusiasm and meticulous preparation that I submit my application for the Veterinary Internship position at Dubai Animal Hospital &amp; Wellness Center, as advertised on the Emirates Health Services Portal. As a final-year Doctor of Veterinary Medicine (DVM) candidate at the University of Queensland, Australia, with specialized training in comparative pathology and wildlife rehabilitation, I have long admired Dubai's pioneering integration of advanced veterinary medicine within its rapidly evolving urban ecosystem. This internship opportunity represents not merely a professional milestone but the convergence of my academic dedication and my deep admiration for how the United Arab Emirates has elevated animal healthcare to a cornerstone of its modern, cosmopolitan identity.</w:t>
      </w:r>
    </w:p>
    <w:p>
      <w:pPr>
        <w:pStyle w:val="BodyText"/>
      </w:pPr>
      <w:r>
        <w:t xml:space="preserve">My academic journey has been meticulously structured to align with Dubai's unique veterinary landscape. I completed 320 hours of clinical rotations across Queensland’s premier animal hospitals, where I mastered diagnostic imaging protocols under the guidance of RCVS-certified specialists. More significantly, during my semester-long research project on "Zoonotic Disease Prevention in Multi-Species Urban Environments," I analyzed data from 15,000+ pet records across Brisbane’s diverse community—a microcosm that resonates deeply with Dubai’s own expatriate-driven pet ownership culture. This work directly informs my understanding of the UAE’s specific challenges: the exponential growth of pet tourism (projected to reach $4.2 billion by 2025), the regulatory nuances of importing animals across GCC borders, and the cultural sensitivities surrounding animal welfare in a city where over 70% of households own pets. I am eager to apply this knowledge within your institution’s renowned One Health initiative, which bridges human, animal, and environmental health—a philosophy perfectly aligned with Dubai’s Vision 2030 sustainability goals.</w:t>
      </w:r>
    </w:p>
    <w:p>
      <w:pPr>
        <w:pStyle w:val="BodyText"/>
      </w:pPr>
      <w:r>
        <w:t xml:space="preserve">What distinguishes my application is my hands-on experience adapting global veterinary practices to culturally complex environments. During a volunteer stint at the Bangkok Wildlife Rescue Center (2021-2022), I co-developed a mobile vaccination program for stray animals in densely populated neighborhoods, navigating language barriers and cultural perceptions of animal care—a skill directly transferable to Dubai’s multicultural clinics serving 35+ nationalities daily. At the same time, I completed specialized training in UAE-specific regulations through the Emirates Veterinary Medical Council’s online modules, including certification in "Compliance with UAE Animal Welfare Standards" and "Import/Export Protocols for Companion Animals." This proactive preparation ensures I will not require extensive orientation to operate within Dubai’s legal framework—a critical consideration for any international intern seeking placement under the Ministry of Climate Change and Environment (MoCCAE) guidelines.</w:t>
      </w:r>
    </w:p>
    <w:p>
      <w:pPr>
        <w:pStyle w:val="BodyText"/>
      </w:pPr>
      <w:r>
        <w:t xml:space="preserve">My clinical competencies are equally honed to meet Dubai’s high standards. I am proficient in ultrasound-guided biopsies, minimally invasive laparoscopy, and emergency stabilization protocols—all validated through 150+ supervised surgical cases. Crucially, I have mastered the use of the UAE’s national veterinary database (VetNet), which streamlines medical record-keeping across licensed facilities—a system Dubai Animal Hospital has championed in its digital transformation. During my recent internship at Royal Veterinary College London, I collaborated on an AI-driven predictive analytics project for canine cardiac conditions, a technology increasingly adopted by Dubai’s leading practices to enhance precision medicine. I am confident these technical skills will allow me to contribute meaningfully from day one while learning under your esteemed team.</w:t>
      </w:r>
    </w:p>
    <w:p>
      <w:pPr>
        <w:pStyle w:val="BodyText"/>
      </w:pPr>
      <w:r>
        <w:t xml:space="preserve">Why Dubai specifically? The United Arab Emirates has redefined veterinary care as an emblem of societal progress. Unlike conventional internship destinations, Dubai offers a rare fusion: cutting-edge facilities like the new Al Qudra Veterinary Specialized Center (with its 3D imaging suite and telemedicine integration) alongside a cultural context where pet ownership is embraced as integral to family wellness. I have followed your hospital’s groundbreaking work in managing heat-stress cases for outdoor pets during Dubai’s summer months—a challenge requiring innovative cooling protocols and species-specific knowledge that I am eager to learn. Furthermore, the UAE’s recent expansion of veterinary licensing for international graduates (under Federal Law No. 1/2023) signifies a commitment to global talent integration that mirrors my professional ethos.</w:t>
      </w:r>
    </w:p>
    <w:p>
      <w:pPr>
        <w:pStyle w:val="BodyText"/>
      </w:pPr>
      <w:r>
        <w:t xml:space="preserve">My motivation extends beyond clinical skill development; I seek to contribute meaningfully to Dubai’s vision of becoming a regional hub for ethical, innovative veterinary care. During my research on "Sustainable Veterinary Practices in Arid Climates," I proposed water-conserving sterilization techniques now being piloted at Sharjah’s Animal Welfare Society—a project that aligns with the UAE’s national strategy to reduce carbon footprint in healthcare. At Dubai Animal Hospital, I would welcome the opportunity to collaborate on similar initiatives, particularly those addressing desert-adapted species or supporting the Ministry of Climate Change and Environment’s "Green Hospitals" certification program.</w:t>
      </w:r>
    </w:p>
    <w:p>
      <w:pPr>
        <w:pStyle w:val="BodyText"/>
      </w:pPr>
      <w:r>
        <w:t xml:space="preserve">I have attached my CV, academic transcripts with 3.8/4.0 GPA in clinical courses, and letters of recommendation from two veterinarians who have observed my work in high-pressure settings—Dr. Sarah Chen (RCVS Specialist) at Brisbane Animal Hospital and Dr. Miguel Rodriguez (AVMA Certified) at Bangkok Wildlife Rescue Center. I am prepared to provide additional documentation verifying my eligibility for the UAE’s internship visa program under the Dubai Health Authority’s International Internship Framework.</w:t>
      </w:r>
    </w:p>
    <w:p>
      <w:pPr>
        <w:pStyle w:val="BodyText"/>
      </w:pPr>
      <w:r>
        <w:t xml:space="preserve">The prospect of contributing to Dubai’s veterinary excellence—where every case reflects our city’s spirit of innovation and compassion—is what drives me. I would be honored to bring my clinical rigor, cross-cultural adaptability, and passion for progressive animal care to your team. Thank you for considering my application; I welcome the opportunity to discuss how my background aligns with your internship program during a convenient time next week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mara Hassan</w:t>
      </w:r>
    </w:p>
    <w:p>
      <w:pPr>
        <w:pStyle w:val="BodyText"/>
      </w:pPr>
      <w:r>
        <w:t xml:space="preserve">Doctor of Veterinary Medicine Candidate</w:t>
      </w:r>
    </w:p>
    <w:p>
      <w:pPr>
        <w:pStyle w:val="BodyText"/>
      </w:pPr>
      <w:r>
        <w:t xml:space="preserve">University of Queensland, Australia</w:t>
      </w:r>
    </w:p>
    <w:p>
      <w:pPr>
        <w:numPr>
          <w:ilvl w:val="0"/>
          <w:numId w:val="1001"/>
        </w:numPr>
        <w:pStyle w:val="Compact"/>
      </w:pPr>
      <w:r>
        <w:t xml:space="preserve">Email: amarahassan@vetuq.edu.au</w:t>
      </w:r>
    </w:p>
    <w:p>
      <w:pPr>
        <w:numPr>
          <w:ilvl w:val="0"/>
          <w:numId w:val="1001"/>
        </w:numPr>
        <w:pStyle w:val="Compact"/>
      </w:pPr>
      <w:r>
        <w:t xml:space="preserve">Phone: +61 412 345 678</w:t>
      </w:r>
    </w:p>
    <w:p>
      <w:pPr>
        <w:numPr>
          <w:ilvl w:val="0"/>
          <w:numId w:val="1001"/>
        </w:numPr>
        <w:pStyle w:val="Compact"/>
      </w:pPr>
      <w:r>
        <w:t xml:space="preserve">LinkedIn: linkedin.com/in/amarahassan-vet-dubai</w:t>
      </w:r>
    </w:p>
    <w:p>
      <w:pPr>
        <w:pStyle w:val="FirstParagraph"/>
      </w:pPr>
      <w:r>
        <w:t xml:space="preserve">Note: This application adheres to all UAE Ministry of Human Resources &amp; Emiratisation (MOHRE) guidelines for international internship placements and includes verification of my current veterinary student status with the Royal College of Veterinary Surgeons (RCVS) in Australi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Veterinary Internship in Dubai</dc:title>
  <dc:creator/>
  <dc:language>en</dc:language>
  <cp:keywords/>
  <dcterms:created xsi:type="dcterms:W3CDTF">2026-07-23T13:24:11Z</dcterms:created>
  <dcterms:modified xsi:type="dcterms:W3CDTF">2026-07-23T1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